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DA781" w14:textId="31C70C40" w:rsidR="00403003" w:rsidRDefault="00403003" w:rsidP="00403003">
      <w:pPr>
        <w:jc w:val="center"/>
        <w:rPr>
          <w:rFonts w:cstheme="minorHAnsi"/>
          <w:sz w:val="72"/>
          <w:szCs w:val="72"/>
        </w:rPr>
      </w:pPr>
      <w:r>
        <w:rPr>
          <w:rFonts w:cstheme="minorHAnsi"/>
          <w:sz w:val="72"/>
          <w:szCs w:val="72"/>
        </w:rPr>
        <w:t>Testing Report</w:t>
      </w:r>
    </w:p>
    <w:tbl>
      <w:tblPr>
        <w:tblStyle w:val="a3"/>
        <w:tblW w:w="5000" w:type="pct"/>
        <w:tblInd w:w="0" w:type="dxa"/>
        <w:tblLook w:val="04A0" w:firstRow="1" w:lastRow="0" w:firstColumn="1" w:lastColumn="0" w:noHBand="0" w:noVBand="1"/>
      </w:tblPr>
      <w:tblGrid>
        <w:gridCol w:w="2675"/>
        <w:gridCol w:w="7781"/>
      </w:tblGrid>
      <w:tr w:rsidR="004A3349" w14:paraId="43A91C11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1EE44482" w14:textId="4D5E58D2" w:rsidR="004A3349" w:rsidRPr="0008477F" w:rsidRDefault="004A3349" w:rsidP="004A3349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ate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FA75" w14:textId="585AE319" w:rsidR="004A3349" w:rsidRDefault="00B26709" w:rsidP="004A334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3</w:t>
            </w:r>
            <w:r w:rsidR="004A3349">
              <w:rPr>
                <w:rFonts w:cstheme="minorHAnsi"/>
                <w:sz w:val="32"/>
                <w:szCs w:val="32"/>
              </w:rPr>
              <w:t>/</w:t>
            </w:r>
            <w:r>
              <w:rPr>
                <w:rFonts w:cstheme="minorHAnsi"/>
                <w:sz w:val="32"/>
                <w:szCs w:val="32"/>
              </w:rPr>
              <w:t>0</w:t>
            </w:r>
            <w:r>
              <w:rPr>
                <w:rFonts w:cstheme="minorHAnsi"/>
                <w:sz w:val="32"/>
                <w:szCs w:val="32"/>
              </w:rPr>
              <w:t>3</w:t>
            </w:r>
            <w:r w:rsidR="004A3349">
              <w:rPr>
                <w:rFonts w:cstheme="minorHAnsi"/>
                <w:sz w:val="32"/>
                <w:szCs w:val="32"/>
              </w:rPr>
              <w:t>/2021</w:t>
            </w:r>
          </w:p>
        </w:tc>
      </w:tr>
      <w:tr w:rsidR="004A3349" w14:paraId="71527F9F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49A68F8B" w14:textId="1BFB2A52" w:rsidR="004A3349" w:rsidRPr="0008477F" w:rsidRDefault="004A3349" w:rsidP="004A3349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eastAsiaTheme="minorEastAsia" w:cstheme="minorHAnsi" w:hint="eastAsia"/>
                <w:b/>
                <w:bCs/>
                <w:color w:val="FFFFFF" w:themeColor="background1"/>
                <w:sz w:val="28"/>
                <w:szCs w:val="28"/>
              </w:rPr>
              <w:t>Q</w:t>
            </w:r>
            <w:r w:rsidRPr="0008477F">
              <w:rPr>
                <w:rFonts w:eastAsiaTheme="minorEastAsia" w:cstheme="minorHAnsi"/>
                <w:b/>
                <w:bCs/>
                <w:color w:val="FFFFFF" w:themeColor="background1"/>
                <w:sz w:val="28"/>
                <w:szCs w:val="28"/>
              </w:rPr>
              <w:t>A Owner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9965" w14:textId="0D9339B9" w:rsidR="004A3349" w:rsidRDefault="004A3349" w:rsidP="004A334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eastAsiaTheme="minorEastAsia" w:cstheme="minorHAnsi" w:hint="eastAsia"/>
                <w:sz w:val="32"/>
                <w:szCs w:val="32"/>
              </w:rPr>
              <w:t>Y</w:t>
            </w:r>
            <w:r>
              <w:rPr>
                <w:rFonts w:eastAsiaTheme="minorEastAsia" w:cstheme="minorHAnsi"/>
                <w:sz w:val="32"/>
                <w:szCs w:val="32"/>
              </w:rPr>
              <w:t>ing Wu</w:t>
            </w:r>
          </w:p>
        </w:tc>
      </w:tr>
      <w:tr w:rsidR="00403003" w14:paraId="0AC6EAF1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hideMark/>
          </w:tcPr>
          <w:p w14:paraId="058FBBBC" w14:textId="77777777" w:rsidR="00403003" w:rsidRPr="0008477F" w:rsidRDefault="0040300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Feature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1D3CA" w14:textId="5E55D3F5" w:rsidR="00403003" w:rsidRDefault="00B2670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Log in &amp; News</w:t>
            </w:r>
          </w:p>
        </w:tc>
      </w:tr>
      <w:tr w:rsidR="00403003" w14:paraId="223E8FF6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hideMark/>
          </w:tcPr>
          <w:p w14:paraId="0C2FCB16" w14:textId="3351C529" w:rsidR="00403003" w:rsidRPr="0008477F" w:rsidRDefault="0040300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Module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D2ED" w14:textId="2B15FF34" w:rsidR="00403003" w:rsidRDefault="00B2670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Log in &amp; News</w:t>
            </w:r>
          </w:p>
        </w:tc>
      </w:tr>
      <w:tr w:rsidR="002A1278" w14:paraId="611D7500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78EC34F0" w14:textId="7199FB2E" w:rsidR="002A1278" w:rsidRPr="0008477F" w:rsidRDefault="002A1278" w:rsidP="002A127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Feature Description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4727" w14:textId="372C014B" w:rsidR="002A1278" w:rsidRDefault="00B26709" w:rsidP="00B26709">
            <w:pPr>
              <w:pStyle w:val="a9"/>
              <w:numPr>
                <w:ilvl w:val="0"/>
                <w:numId w:val="1"/>
              </w:numPr>
              <w:ind w:leftChars="0"/>
              <w:rPr>
                <w:rFonts w:eastAsiaTheme="minorEastAsia" w:cstheme="minorHAnsi"/>
                <w:sz w:val="32"/>
                <w:szCs w:val="32"/>
              </w:rPr>
            </w:pPr>
            <w:r w:rsidRPr="00B26709">
              <w:rPr>
                <w:rFonts w:eastAsiaTheme="minorEastAsia" w:cstheme="minorHAnsi" w:hint="eastAsia"/>
                <w:sz w:val="32"/>
                <w:szCs w:val="32"/>
              </w:rPr>
              <w:t>A</w:t>
            </w:r>
            <w:r w:rsidRPr="00B26709">
              <w:rPr>
                <w:rFonts w:eastAsiaTheme="minorEastAsia" w:cstheme="minorHAnsi"/>
                <w:sz w:val="32"/>
                <w:szCs w:val="32"/>
              </w:rPr>
              <w:t>s a user I want to log in to the web site</w:t>
            </w:r>
            <w:r>
              <w:rPr>
                <w:rFonts w:eastAsiaTheme="minorEastAsia" w:cstheme="minorHAnsi"/>
                <w:sz w:val="32"/>
                <w:szCs w:val="32"/>
              </w:rPr>
              <w:t>.</w:t>
            </w:r>
          </w:p>
          <w:p w14:paraId="18B7E01D" w14:textId="09B9C7A0" w:rsidR="00B26709" w:rsidRPr="00B26709" w:rsidRDefault="00B26709" w:rsidP="00B26709">
            <w:pPr>
              <w:pStyle w:val="a9"/>
              <w:numPr>
                <w:ilvl w:val="0"/>
                <w:numId w:val="1"/>
              </w:numPr>
              <w:ind w:leftChars="0"/>
              <w:rPr>
                <w:rFonts w:eastAsiaTheme="minorEastAsia" w:cstheme="minorHAnsi" w:hint="eastAsia"/>
                <w:sz w:val="32"/>
                <w:szCs w:val="32"/>
              </w:rPr>
            </w:pPr>
            <w:r>
              <w:rPr>
                <w:rFonts w:eastAsiaTheme="minorEastAsia" w:cstheme="minorHAnsi" w:hint="eastAsia"/>
                <w:sz w:val="32"/>
                <w:szCs w:val="32"/>
              </w:rPr>
              <w:t>A</w:t>
            </w:r>
            <w:r>
              <w:rPr>
                <w:rFonts w:eastAsiaTheme="minorEastAsia" w:cstheme="minorHAnsi"/>
                <w:sz w:val="32"/>
                <w:szCs w:val="32"/>
              </w:rPr>
              <w:t>s a user I want to see my news.</w:t>
            </w:r>
          </w:p>
        </w:tc>
      </w:tr>
      <w:tr w:rsidR="002A1278" w14:paraId="6E6147FD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421E713E" w14:textId="0AA7A77C" w:rsidR="002A1278" w:rsidRPr="0008477F" w:rsidRDefault="002A1278" w:rsidP="002A127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Testing Description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DFFC" w14:textId="19460D28" w:rsidR="002A1278" w:rsidRPr="00E256C0" w:rsidRDefault="00B26709" w:rsidP="00B26709">
            <w:pPr>
              <w:jc w:val="both"/>
              <w:rPr>
                <w:rFonts w:cstheme="minorHAnsi"/>
                <w:sz w:val="28"/>
                <w:szCs w:val="28"/>
              </w:rPr>
            </w:pPr>
            <w:r w:rsidRPr="00E256C0">
              <w:rPr>
                <w:rFonts w:cstheme="minorHAnsi"/>
                <w:sz w:val="28"/>
                <w:szCs w:val="28"/>
              </w:rPr>
              <w:t>For login page:</w:t>
            </w:r>
          </w:p>
          <w:p w14:paraId="2F736F0E" w14:textId="09DE8CAD" w:rsidR="00B26709" w:rsidRDefault="00B26709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cenario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1 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>–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User access the web site for first time (when not logged in yet)</w:t>
            </w:r>
          </w:p>
          <w:p w14:paraId="6430E651" w14:textId="02E0DF2F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Pr="0008477F">
              <w:rPr>
                <w:rFonts w:eastAsiaTheme="minorEastAsia" w:cstheme="minorHAnsi"/>
                <w:szCs w:val="24"/>
              </w:rPr>
              <w:t>the user opens web site for the first time (when not logged in yet)</w:t>
            </w:r>
          </w:p>
          <w:p w14:paraId="39C77A14" w14:textId="2E026072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Pr="0008477F">
              <w:rPr>
                <w:rFonts w:eastAsiaTheme="minorEastAsia" w:cstheme="minorHAnsi"/>
                <w:szCs w:val="24"/>
              </w:rPr>
              <w:t>l</w:t>
            </w:r>
            <w:r w:rsidRPr="0008477F">
              <w:rPr>
                <w:rFonts w:eastAsiaTheme="minorEastAsia" w:cstheme="minorHAnsi"/>
                <w:szCs w:val="24"/>
              </w:rPr>
              <w:t>ogin screen with user name and password entries and login button is displayed</w:t>
            </w:r>
          </w:p>
          <w:p w14:paraId="2116E4FB" w14:textId="49AB1B23" w:rsidR="00B26709" w:rsidRDefault="00B26709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cenario 2 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>–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>User login failed</w:t>
            </w:r>
          </w:p>
          <w:p w14:paraId="0758BA74" w14:textId="79F16FDB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the user provided wrong user name and/or password</w:t>
            </w:r>
          </w:p>
          <w:p w14:paraId="71F5B09B" w14:textId="1811289A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sign in button is clicked</w:t>
            </w:r>
          </w:p>
          <w:p w14:paraId="443CF68A" w14:textId="7EBC3A72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error markers are displayed by user name and/or password entries</w:t>
            </w:r>
          </w:p>
          <w:p w14:paraId="06341771" w14:textId="71CAEA64" w:rsidR="00E256C0" w:rsidRDefault="00E256C0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cenario 3 </w:t>
            </w:r>
            <w:r>
              <w:rPr>
                <w:rFonts w:eastAsiaTheme="minorEastAsia" w:cstheme="minorHAnsi"/>
                <w:sz w:val="28"/>
                <w:szCs w:val="28"/>
              </w:rPr>
              <w:t>–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 User login succeed (credentials provided below)</w:t>
            </w:r>
          </w:p>
          <w:p w14:paraId="108EEB80" w14:textId="7E340E29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r w:rsidR="0008477F" w:rsidRPr="0008477F">
              <w:rPr>
                <w:szCs w:val="24"/>
              </w:rPr>
              <w:t>the user provided right user name and password</w:t>
            </w:r>
          </w:p>
          <w:p w14:paraId="6AA28CB9" w14:textId="1166100A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r w:rsidR="0008477F" w:rsidRPr="0008477F">
              <w:rPr>
                <w:szCs w:val="24"/>
              </w:rPr>
              <w:t>sign in button is clicked</w:t>
            </w:r>
          </w:p>
          <w:p w14:paraId="6F5C91F0" w14:textId="4B5927E7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r w:rsidR="0008477F" w:rsidRPr="0008477F">
              <w:rPr>
                <w:szCs w:val="24"/>
              </w:rPr>
              <w:t>user is taken to the news page</w:t>
            </w:r>
          </w:p>
          <w:p w14:paraId="022AA498" w14:textId="485CBDD3" w:rsidR="00E256C0" w:rsidRDefault="00E256C0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>
              <w:rPr>
                <w:rFonts w:eastAsiaTheme="minorEastAsia" w:cstheme="minorHAnsi"/>
                <w:sz w:val="28"/>
                <w:szCs w:val="28"/>
              </w:rPr>
              <w:t>cenario 4 – User opens web site next time (when previously logged in)</w:t>
            </w:r>
          </w:p>
          <w:p w14:paraId="1DF10496" w14:textId="28A951D5" w:rsidR="00E256C0" w:rsidRPr="0008477F" w:rsidRDefault="00E256C0" w:rsidP="0008477F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r w:rsidR="0008477F" w:rsidRPr="0008477F">
              <w:rPr>
                <w:szCs w:val="24"/>
              </w:rPr>
              <w:t>the user opens web site next time (when previously logged in)</w:t>
            </w:r>
          </w:p>
          <w:p w14:paraId="143E5715" w14:textId="487F3802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r w:rsidR="0008477F" w:rsidRPr="0008477F">
              <w:rPr>
                <w:szCs w:val="24"/>
              </w:rPr>
              <w:t>user is taken straight to the news screen</w:t>
            </w:r>
          </w:p>
          <w:p w14:paraId="1E9A8592" w14:textId="77777777" w:rsidR="00B26709" w:rsidRDefault="00B26709" w:rsidP="00B26709">
            <w:pPr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F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or news page:</w:t>
            </w:r>
          </w:p>
          <w:p w14:paraId="2902F780" w14:textId="0DDB3912" w:rsidR="0008477F" w:rsidRDefault="0008477F" w:rsidP="0008477F">
            <w:pPr>
              <w:pStyle w:val="a9"/>
              <w:numPr>
                <w:ilvl w:val="0"/>
                <w:numId w:val="4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cenario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1 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– </w:t>
            </w:r>
            <w:r w:rsidR="00A4777A">
              <w:rPr>
                <w:rFonts w:eastAsiaTheme="minorEastAsia" w:cstheme="minorHAnsi"/>
                <w:sz w:val="28"/>
                <w:szCs w:val="28"/>
              </w:rPr>
              <w:t>News cards are loaded</w:t>
            </w:r>
          </w:p>
          <w:p w14:paraId="71DDAB96" w14:textId="475C42CF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there is internet connection</w:t>
            </w:r>
          </w:p>
          <w:p w14:paraId="75BF1119" w14:textId="290DCA69" w:rsidR="00A4777A" w:rsidRPr="00A4777A" w:rsidRDefault="00A4777A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>
              <w:t>the user successfully signs in to the app</w:t>
            </w:r>
          </w:p>
          <w:p w14:paraId="600C7B46" w14:textId="1A3170BF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lastRenderedPageBreak/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news cards are displayed in rows and each card contains an image, text and a view button (cards can have one or more images scrollable horizontally)</w:t>
            </w:r>
          </w:p>
          <w:p w14:paraId="59E207EA" w14:textId="0C90F904" w:rsidR="0008477F" w:rsidRDefault="0008477F" w:rsidP="0008477F">
            <w:pPr>
              <w:pStyle w:val="a9"/>
              <w:numPr>
                <w:ilvl w:val="0"/>
                <w:numId w:val="4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cenario 2 </w:t>
            </w:r>
            <w:r>
              <w:rPr>
                <w:rFonts w:eastAsiaTheme="minorEastAsia" w:cstheme="minorHAnsi"/>
                <w:sz w:val="28"/>
                <w:szCs w:val="28"/>
              </w:rPr>
              <w:t>–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="00A4777A">
              <w:rPr>
                <w:rFonts w:eastAsiaTheme="minorEastAsia" w:cstheme="minorHAnsi"/>
                <w:sz w:val="28"/>
                <w:szCs w:val="28"/>
              </w:rPr>
              <w:t>Failed to load news</w:t>
            </w:r>
          </w:p>
          <w:p w14:paraId="4F5693E4" w14:textId="0C2FC938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there is no internet connection</w:t>
            </w:r>
          </w:p>
          <w:p w14:paraId="477483A5" w14:textId="11BFD16E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the user successfully signs in to the app</w:t>
            </w:r>
          </w:p>
          <w:p w14:paraId="5BEB2768" w14:textId="57BD66AE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proofErr w:type="gramStart"/>
            <w:r>
              <w:rPr>
                <w:rFonts w:eastAsiaTheme="minorEastAsia" w:cstheme="minorHAnsi"/>
                <w:b/>
                <w:bCs/>
                <w:szCs w:val="24"/>
              </w:rPr>
              <w:t>-</w:t>
            </w:r>
            <w:r w:rsidR="00A4777A">
              <w:t>“</w:t>
            </w:r>
            <w:proofErr w:type="gramEnd"/>
            <w:r w:rsidR="00A4777A">
              <w:t>failed to load news” error message and a Retry button are displayed</w:t>
            </w:r>
          </w:p>
          <w:p w14:paraId="6753B225" w14:textId="045F4FB2" w:rsidR="0008477F" w:rsidRDefault="0008477F" w:rsidP="0008477F">
            <w:pPr>
              <w:pStyle w:val="a9"/>
              <w:numPr>
                <w:ilvl w:val="0"/>
                <w:numId w:val="4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cenario 3 – </w:t>
            </w:r>
            <w:r w:rsidR="00A4777A">
              <w:rPr>
                <w:rFonts w:eastAsiaTheme="minorEastAsia" w:cstheme="minorHAnsi"/>
                <w:sz w:val="28"/>
                <w:szCs w:val="28"/>
              </w:rPr>
              <w:t>News view button is clicked</w:t>
            </w:r>
          </w:p>
          <w:p w14:paraId="10E62ED4" w14:textId="57869ED4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 xml:space="preserve">iven - </w:t>
            </w:r>
            <w:r w:rsidR="00A4777A">
              <w:t>the news cards are successfully loaded on the screen</w:t>
            </w:r>
          </w:p>
          <w:p w14:paraId="699F3861" w14:textId="6BE6A9ED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 xml:space="preserve">hen - </w:t>
            </w:r>
            <w:r w:rsidR="00A4777A">
              <w:t>the user clicks on the view button of the card</w:t>
            </w:r>
          </w:p>
          <w:p w14:paraId="24EB351C" w14:textId="4770E64C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 w:hint="eastAsia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 xml:space="preserve">hen - </w:t>
            </w:r>
            <w:r w:rsidR="00A4777A">
              <w:t>user is navigated to the image of the card</w:t>
            </w:r>
          </w:p>
        </w:tc>
      </w:tr>
      <w:tr w:rsidR="002A1278" w14:paraId="42C0F6F2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hideMark/>
          </w:tcPr>
          <w:p w14:paraId="2513A66E" w14:textId="77777777" w:rsidR="002A1278" w:rsidRDefault="002A1278" w:rsidP="002A127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  <w:lastRenderedPageBreak/>
              <w:t>Test Results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484A0" w14:textId="77777777" w:rsidR="002A1278" w:rsidRDefault="002A1278" w:rsidP="002A1278">
            <w:pPr>
              <w:jc w:val="center"/>
              <w:rPr>
                <w:rFonts w:cstheme="minorHAnsi"/>
                <w:b/>
                <w:bCs/>
                <w:color w:val="70AD47" w:themeColor="accent6"/>
                <w:sz w:val="32"/>
                <w:szCs w:val="32"/>
              </w:rPr>
            </w:pPr>
            <w:r>
              <w:rPr>
                <w:rFonts w:cstheme="minorHAnsi"/>
                <w:b/>
                <w:bCs/>
                <w:color w:val="70AD47" w:themeColor="accent6"/>
                <w:sz w:val="32"/>
                <w:szCs w:val="32"/>
              </w:rPr>
              <w:t>PASS</w:t>
            </w:r>
          </w:p>
        </w:tc>
      </w:tr>
    </w:tbl>
    <w:p w14:paraId="7FCE6F76" w14:textId="77777777" w:rsidR="00403003" w:rsidRDefault="00403003" w:rsidP="00403003">
      <w:pPr>
        <w:rPr>
          <w:rFonts w:cstheme="minorHAnsi"/>
        </w:rPr>
      </w:pPr>
    </w:p>
    <w:p w14:paraId="2D9701FF" w14:textId="77777777" w:rsidR="00403003" w:rsidRDefault="00403003" w:rsidP="00403003">
      <w:pPr>
        <w:rPr>
          <w:rFonts w:cstheme="minorHAnsi"/>
        </w:rPr>
      </w:pPr>
    </w:p>
    <w:p w14:paraId="15345E7E" w14:textId="77777777" w:rsidR="00403003" w:rsidRDefault="00403003" w:rsidP="00403003">
      <w:pPr>
        <w:rPr>
          <w:rFonts w:cstheme="minorHAnsi"/>
        </w:rPr>
      </w:pPr>
    </w:p>
    <w:p w14:paraId="1519CCDC" w14:textId="77777777" w:rsidR="00403003" w:rsidRDefault="00403003" w:rsidP="00403003">
      <w:pPr>
        <w:rPr>
          <w:rFonts w:cstheme="minorHAnsi"/>
        </w:rPr>
      </w:pPr>
    </w:p>
    <w:p w14:paraId="19D4D988" w14:textId="77777777" w:rsidR="00403003" w:rsidRDefault="00403003" w:rsidP="00403003">
      <w:pPr>
        <w:rPr>
          <w:rFonts w:cstheme="minorHAnsi"/>
        </w:rPr>
      </w:pPr>
    </w:p>
    <w:p w14:paraId="15AA066F" w14:textId="77777777" w:rsidR="00403003" w:rsidRDefault="00403003" w:rsidP="00403003">
      <w:pPr>
        <w:rPr>
          <w:rFonts w:cstheme="minorHAnsi"/>
        </w:rPr>
      </w:pPr>
    </w:p>
    <w:p w14:paraId="36C58380" w14:textId="77777777" w:rsidR="00403003" w:rsidRDefault="00403003" w:rsidP="00403003">
      <w:pPr>
        <w:rPr>
          <w:rFonts w:cstheme="minorHAnsi"/>
        </w:rPr>
      </w:pPr>
    </w:p>
    <w:p w14:paraId="5252A1A9" w14:textId="77777777" w:rsidR="00403003" w:rsidRDefault="00403003" w:rsidP="00403003">
      <w:pPr>
        <w:rPr>
          <w:rFonts w:cstheme="minorHAnsi"/>
        </w:rPr>
      </w:pPr>
    </w:p>
    <w:p w14:paraId="4710BA45" w14:textId="77777777" w:rsidR="00403003" w:rsidRDefault="00403003" w:rsidP="00403003">
      <w:pPr>
        <w:rPr>
          <w:rFonts w:cstheme="minorHAnsi"/>
        </w:rPr>
      </w:pPr>
    </w:p>
    <w:p w14:paraId="67C6B5CA" w14:textId="77777777" w:rsidR="00403003" w:rsidRDefault="00403003" w:rsidP="00403003">
      <w:pPr>
        <w:rPr>
          <w:rFonts w:cstheme="minorHAnsi"/>
        </w:rPr>
      </w:pPr>
    </w:p>
    <w:p w14:paraId="4D390696" w14:textId="77777777" w:rsidR="00403003" w:rsidRDefault="00403003" w:rsidP="00403003">
      <w:pPr>
        <w:rPr>
          <w:rFonts w:cstheme="minorHAnsi"/>
        </w:rPr>
      </w:pPr>
    </w:p>
    <w:p w14:paraId="1FBE7A2B" w14:textId="77777777" w:rsidR="00403003" w:rsidRDefault="00403003" w:rsidP="00403003">
      <w:pPr>
        <w:rPr>
          <w:rFonts w:cstheme="minorHAnsi"/>
        </w:rPr>
      </w:pPr>
    </w:p>
    <w:p w14:paraId="696176A5" w14:textId="77777777" w:rsidR="00403003" w:rsidRDefault="00403003" w:rsidP="00403003">
      <w:pPr>
        <w:rPr>
          <w:rFonts w:cstheme="minorHAnsi"/>
        </w:rPr>
      </w:pPr>
    </w:p>
    <w:p w14:paraId="5B118C87" w14:textId="77777777" w:rsidR="00403003" w:rsidRDefault="00403003" w:rsidP="00403003">
      <w:pPr>
        <w:rPr>
          <w:rFonts w:cstheme="minorHAnsi"/>
        </w:rPr>
      </w:pPr>
    </w:p>
    <w:p w14:paraId="064D630F" w14:textId="4FB293B5" w:rsidR="00DD1BB3" w:rsidRDefault="00DD1BB3"/>
    <w:p w14:paraId="10D96F22" w14:textId="00891FCE" w:rsidR="009668D0" w:rsidRDefault="009668D0"/>
    <w:p w14:paraId="2795DB02" w14:textId="3AFFA5E8" w:rsidR="009668D0" w:rsidRDefault="009668D0"/>
    <w:p w14:paraId="7C8C93E0" w14:textId="3811F1C2" w:rsidR="009668D0" w:rsidRDefault="009668D0"/>
    <w:p w14:paraId="23748335" w14:textId="47DA5907" w:rsidR="009668D0" w:rsidRDefault="009668D0"/>
    <w:p w14:paraId="1E96340B" w14:textId="03573CF4" w:rsidR="009668D0" w:rsidRDefault="009668D0"/>
    <w:p w14:paraId="44C9FD89" w14:textId="141040A5" w:rsidR="009668D0" w:rsidRDefault="009668D0"/>
    <w:p w14:paraId="4E8CC58B" w14:textId="098349E7" w:rsidR="009668D0" w:rsidRDefault="009668D0"/>
    <w:p w14:paraId="0CB6E5AF" w14:textId="5F9617FB" w:rsidR="009668D0" w:rsidRDefault="009668D0"/>
    <w:p w14:paraId="1C22D4DF" w14:textId="7F4D3CEF" w:rsidR="009668D0" w:rsidRDefault="009668D0"/>
    <w:p w14:paraId="5127996E" w14:textId="7735ED7F" w:rsidR="009668D0" w:rsidRDefault="009668D0"/>
    <w:p w14:paraId="6AE5077D" w14:textId="23BE34E4" w:rsidR="009668D0" w:rsidRPr="00EB4A51" w:rsidRDefault="009668D0" w:rsidP="00EB4A51">
      <w:pPr>
        <w:pStyle w:val="a9"/>
        <w:numPr>
          <w:ilvl w:val="2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lastRenderedPageBreak/>
        <w:t>T</w:t>
      </w:r>
      <w:r w:rsidRPr="00EB4A51">
        <w:rPr>
          <w:rFonts w:cstheme="minorHAnsi"/>
          <w:sz w:val="28"/>
          <w:szCs w:val="28"/>
        </w:rPr>
        <w:t>esting information:</w:t>
      </w:r>
    </w:p>
    <w:p w14:paraId="52FFDD81" w14:textId="7824B248" w:rsidR="009668D0" w:rsidRPr="00EB4A51" w:rsidRDefault="009668D0" w:rsidP="00EB4A51">
      <w:pPr>
        <w:pStyle w:val="a9"/>
        <w:numPr>
          <w:ilvl w:val="3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/>
          <w:sz w:val="28"/>
          <w:szCs w:val="28"/>
        </w:rPr>
        <w:t>Login credentials:</w:t>
      </w:r>
    </w:p>
    <w:p w14:paraId="32D86945" w14:textId="707F8292" w:rsidR="009668D0" w:rsidRPr="00EB4A51" w:rsidRDefault="009668D0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/>
          <w:sz w:val="28"/>
          <w:szCs w:val="28"/>
        </w:rPr>
        <w:t xml:space="preserve">User: </w:t>
      </w:r>
      <w:r w:rsidRPr="00EB4A51">
        <w:rPr>
          <w:rFonts w:cstheme="minorHAnsi"/>
          <w:sz w:val="28"/>
          <w:szCs w:val="28"/>
        </w:rPr>
        <w:t>pa55word</w:t>
      </w:r>
    </w:p>
    <w:p w14:paraId="3E23771D" w14:textId="7C33B398" w:rsidR="00EB4A51" w:rsidRPr="00EB4A51" w:rsidRDefault="009668D0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/>
          <w:sz w:val="28"/>
          <w:szCs w:val="28"/>
        </w:rPr>
        <w:t xml:space="preserve">Password: </w:t>
      </w:r>
      <w:r w:rsidRPr="00EB4A51">
        <w:rPr>
          <w:rFonts w:cstheme="minorHAnsi"/>
          <w:sz w:val="28"/>
          <w:szCs w:val="28"/>
        </w:rPr>
        <w:t>pa55word</w:t>
      </w:r>
    </w:p>
    <w:p w14:paraId="667DBF95" w14:textId="2AD59CA3" w:rsidR="00EB4A51" w:rsidRPr="00E4667E" w:rsidRDefault="00EB4A51" w:rsidP="00EB4A51">
      <w:pPr>
        <w:pStyle w:val="a9"/>
        <w:numPr>
          <w:ilvl w:val="3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color w:val="FF0000"/>
          <w:sz w:val="28"/>
          <w:szCs w:val="28"/>
        </w:rPr>
        <w:t>I</w:t>
      </w:r>
      <w:r w:rsidRPr="00EB4A51">
        <w:rPr>
          <w:rFonts w:cstheme="minorHAnsi"/>
          <w:color w:val="FF0000"/>
          <w:sz w:val="28"/>
          <w:szCs w:val="28"/>
        </w:rPr>
        <w:t xml:space="preserve"> tried to provide username and password and I found I cannot use it to login the test site, and I found provide username was not correct, the correct is “user1”</w:t>
      </w:r>
    </w:p>
    <w:p w14:paraId="5FE6E052" w14:textId="61C31C23" w:rsidR="00E4667E" w:rsidRPr="00E4667E" w:rsidRDefault="00E4667E" w:rsidP="00E4667E">
      <w:pPr>
        <w:rPr>
          <w:rFonts w:cstheme="minorHAnsi" w:hint="eastAsia"/>
          <w:sz w:val="28"/>
          <w:szCs w:val="28"/>
        </w:rPr>
      </w:pPr>
      <w:r>
        <w:rPr>
          <w:noProof/>
        </w:rPr>
        <w:drawing>
          <wp:inline distT="0" distB="0" distL="0" distR="0" wp14:anchorId="151B5C75" wp14:editId="07D18B63">
            <wp:extent cx="6645910" cy="373824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E67CEE" wp14:editId="3A6D2DA0">
            <wp:extent cx="6645910" cy="373824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AD952" w14:textId="0C3A392D" w:rsidR="009668D0" w:rsidRPr="00EB4A51" w:rsidRDefault="009668D0" w:rsidP="00EB4A51">
      <w:pPr>
        <w:pStyle w:val="a9"/>
        <w:numPr>
          <w:ilvl w:val="2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T</w:t>
      </w:r>
      <w:r w:rsidRPr="00EB4A51">
        <w:rPr>
          <w:rFonts w:cstheme="minorHAnsi"/>
          <w:sz w:val="28"/>
          <w:szCs w:val="28"/>
        </w:rPr>
        <w:t>esting login page:</w:t>
      </w:r>
    </w:p>
    <w:p w14:paraId="71D7861B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1 – User access the web site for first time (when not logged in yet)</w:t>
      </w:r>
    </w:p>
    <w:p w14:paraId="19290B3D" w14:textId="5AFAA92C" w:rsidR="00E4667E" w:rsidRPr="00C74A07" w:rsidRDefault="00EB4A51" w:rsidP="00E4667E">
      <w:pPr>
        <w:pStyle w:val="a9"/>
        <w:numPr>
          <w:ilvl w:val="4"/>
          <w:numId w:val="7"/>
        </w:numPr>
        <w:ind w:leftChars="0"/>
        <w:jc w:val="both"/>
        <w:rPr>
          <w:rFonts w:cstheme="minorHAnsi" w:hint="eastAsia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rFonts w:cstheme="minorHAnsi"/>
          <w:szCs w:val="24"/>
        </w:rPr>
        <w:t>the user opens web site for the first time (when not logged in yet)</w:t>
      </w:r>
    </w:p>
    <w:p w14:paraId="716C3F6D" w14:textId="2E7711D3" w:rsidR="00EB4A51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rFonts w:cstheme="minorHAnsi"/>
          <w:szCs w:val="24"/>
        </w:rPr>
        <w:t>login screen with user name and password entries and login button is displayed</w:t>
      </w:r>
    </w:p>
    <w:p w14:paraId="28F397A2" w14:textId="42884C68" w:rsidR="00E4667E" w:rsidRPr="00E4667E" w:rsidRDefault="00E4667E" w:rsidP="00E4667E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01E7FEBD" wp14:editId="65212E32">
            <wp:extent cx="6645910" cy="7177405"/>
            <wp:effectExtent l="0" t="0" r="2540" b="444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A19A1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2 – User login failed</w:t>
      </w:r>
    </w:p>
    <w:p w14:paraId="44461805" w14:textId="03B0D479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szCs w:val="24"/>
        </w:rPr>
        <w:t>the user provided wrong user name and/or password</w:t>
      </w:r>
    </w:p>
    <w:p w14:paraId="31D3E100" w14:textId="7E70B8E3" w:rsidR="00C74A07" w:rsidRPr="00C74A07" w:rsidRDefault="00C74A07" w:rsidP="00C74A0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4571CCB5" wp14:editId="089C29DD">
            <wp:extent cx="6645910" cy="6558280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4C2F" w14:textId="77BB1A49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W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sign in button is clicked</w:t>
      </w:r>
    </w:p>
    <w:p w14:paraId="5FEC4905" w14:textId="06D9D11B" w:rsidR="00C74A07" w:rsidRPr="00C74A07" w:rsidRDefault="00C74A07" w:rsidP="00C74A0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6D37AA55" wp14:editId="1C9C7B24">
            <wp:extent cx="6645910" cy="655828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B9525" w14:textId="3A2CE6CD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error markers are displayed by user name and/or password entries</w:t>
      </w:r>
    </w:p>
    <w:p w14:paraId="679F0E54" w14:textId="4BDD650C" w:rsidR="00C74A07" w:rsidRPr="00C74A07" w:rsidRDefault="00C74A07" w:rsidP="00C74A0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077A575A" wp14:editId="26DA36A1">
            <wp:extent cx="6645910" cy="6558280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57FC2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3 – User login succeed (credentials provided below)</w:t>
      </w:r>
    </w:p>
    <w:p w14:paraId="03133515" w14:textId="5E6996D8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szCs w:val="24"/>
        </w:rPr>
        <w:t>the user provided right user name and password</w:t>
      </w:r>
    </w:p>
    <w:p w14:paraId="13CCBC15" w14:textId="2EE5D122" w:rsidR="00C74A07" w:rsidRPr="00C74A07" w:rsidRDefault="00C74A07" w:rsidP="00C74A0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4194E27D" wp14:editId="30BAAAD4">
            <wp:extent cx="6645910" cy="6558280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826FF" w14:textId="5EC5F57B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W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sign in button is clicked</w:t>
      </w:r>
    </w:p>
    <w:p w14:paraId="6B6759A1" w14:textId="3256A1DE" w:rsidR="00C74A07" w:rsidRPr="00C74A07" w:rsidRDefault="00C74A07" w:rsidP="00C74A0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408C9738" wp14:editId="3435FEA6">
            <wp:extent cx="6645910" cy="655828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DB8F" w14:textId="061AB974" w:rsidR="00C74A07" w:rsidRPr="00C90667" w:rsidRDefault="00EB4A51" w:rsidP="00C74A07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user is taken to the news page</w:t>
      </w:r>
    </w:p>
    <w:p w14:paraId="4A494A9E" w14:textId="29D3536D" w:rsidR="00C90667" w:rsidRPr="00C90667" w:rsidRDefault="00C90667" w:rsidP="00C9066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2B3452FE" wp14:editId="74A2D1F2">
            <wp:extent cx="6645910" cy="7177405"/>
            <wp:effectExtent l="0" t="0" r="2540" b="444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3746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4 – User opens web site next time (when previously logged in)</w:t>
      </w:r>
    </w:p>
    <w:p w14:paraId="18876584" w14:textId="24FECADE" w:rsidR="00C90667" w:rsidRPr="00C90667" w:rsidRDefault="00EB4A51" w:rsidP="00C90667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szCs w:val="24"/>
        </w:rPr>
        <w:t>the user opens web site next time (when previously logged in)</w:t>
      </w:r>
    </w:p>
    <w:p w14:paraId="5DB9661C" w14:textId="738FBCC3" w:rsidR="00C90667" w:rsidRPr="00C90667" w:rsidRDefault="00C90667" w:rsidP="00C90667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6C49868A" wp14:editId="4A7713AF">
            <wp:extent cx="6645910" cy="7177405"/>
            <wp:effectExtent l="0" t="0" r="2540" b="444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0245A" w14:textId="553B01D5" w:rsidR="00EB4A51" w:rsidRPr="00C90667" w:rsidRDefault="00EB4A51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user is taken straight to the news screen</w:t>
      </w:r>
    </w:p>
    <w:p w14:paraId="53C21960" w14:textId="1A991972" w:rsidR="00C90667" w:rsidRPr="00C90667" w:rsidRDefault="004B7715" w:rsidP="00C90667">
      <w:pPr>
        <w:rPr>
          <w:rFonts w:cstheme="minorHAnsi" w:hint="eastAsia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71EEAC" wp14:editId="4365150D">
            <wp:extent cx="6645910" cy="7177405"/>
            <wp:effectExtent l="0" t="0" r="2540" b="444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01DA3" w14:textId="706F6297" w:rsidR="009668D0" w:rsidRPr="00EB4A51" w:rsidRDefault="009668D0" w:rsidP="00EB4A51">
      <w:pPr>
        <w:pStyle w:val="a9"/>
        <w:numPr>
          <w:ilvl w:val="2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T</w:t>
      </w:r>
      <w:r w:rsidRPr="00EB4A51">
        <w:rPr>
          <w:rFonts w:cstheme="minorHAnsi"/>
          <w:sz w:val="28"/>
          <w:szCs w:val="28"/>
        </w:rPr>
        <w:t>esting news page:</w:t>
      </w:r>
    </w:p>
    <w:p w14:paraId="1E788544" w14:textId="77777777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256C0">
        <w:rPr>
          <w:rFonts w:cstheme="minorHAnsi" w:hint="eastAsia"/>
          <w:sz w:val="28"/>
          <w:szCs w:val="28"/>
        </w:rPr>
        <w:t>S</w:t>
      </w:r>
      <w:r w:rsidRPr="00E256C0">
        <w:rPr>
          <w:rFonts w:cstheme="minorHAnsi"/>
          <w:sz w:val="28"/>
          <w:szCs w:val="28"/>
        </w:rPr>
        <w:t>cenario</w:t>
      </w:r>
      <w:r>
        <w:rPr>
          <w:rFonts w:cstheme="minorHAnsi"/>
          <w:sz w:val="28"/>
          <w:szCs w:val="28"/>
        </w:rPr>
        <w:t xml:space="preserve"> </w:t>
      </w:r>
      <w:r w:rsidRPr="00E256C0">
        <w:rPr>
          <w:rFonts w:cstheme="minorHAnsi"/>
          <w:sz w:val="28"/>
          <w:szCs w:val="28"/>
        </w:rPr>
        <w:t xml:space="preserve">1 </w:t>
      </w:r>
      <w:r>
        <w:rPr>
          <w:rFonts w:cstheme="minorHAnsi"/>
          <w:sz w:val="28"/>
          <w:szCs w:val="28"/>
        </w:rPr>
        <w:t>– News cards are loaded</w:t>
      </w:r>
    </w:p>
    <w:p w14:paraId="109D4D75" w14:textId="77777777" w:rsidR="00EB4A51" w:rsidRPr="0008477F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G</w:t>
      </w:r>
      <w:r w:rsidRPr="0008477F">
        <w:rPr>
          <w:rFonts w:cstheme="minorHAnsi"/>
          <w:b/>
          <w:bCs/>
          <w:szCs w:val="24"/>
        </w:rPr>
        <w:t>iven</w:t>
      </w:r>
      <w:r>
        <w:rPr>
          <w:rFonts w:cstheme="minorHAnsi"/>
          <w:b/>
          <w:bCs/>
          <w:szCs w:val="24"/>
        </w:rPr>
        <w:t xml:space="preserve"> - </w:t>
      </w:r>
      <w:r>
        <w:t>there is internet connection</w:t>
      </w:r>
    </w:p>
    <w:p w14:paraId="7DB14D7A" w14:textId="77777777" w:rsidR="00EB4A51" w:rsidRPr="00A4777A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W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the user successfully signs in to the app</w:t>
      </w:r>
    </w:p>
    <w:p w14:paraId="15F64892" w14:textId="51E39E16" w:rsidR="00EB4A51" w:rsidRPr="00BA7042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T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news cards are displayed in rows and each card contains an image, text and a view button (cards can have one or more images scrollable horizontally)</w:t>
      </w:r>
    </w:p>
    <w:p w14:paraId="24349918" w14:textId="169E8C46" w:rsidR="00BA7042" w:rsidRPr="00BA7042" w:rsidRDefault="00BA7042" w:rsidP="00BA7042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5B78051D" wp14:editId="3922BAD7">
            <wp:extent cx="6645910" cy="7177405"/>
            <wp:effectExtent l="0" t="0" r="2540" b="444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AB746" w14:textId="77777777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256C0">
        <w:rPr>
          <w:rFonts w:cstheme="minorHAnsi" w:hint="eastAsia"/>
          <w:sz w:val="28"/>
          <w:szCs w:val="28"/>
        </w:rPr>
        <w:t>S</w:t>
      </w:r>
      <w:r w:rsidRPr="00E256C0">
        <w:rPr>
          <w:rFonts w:cstheme="minorHAnsi"/>
          <w:sz w:val="28"/>
          <w:szCs w:val="28"/>
        </w:rPr>
        <w:t xml:space="preserve">cenario 2 </w:t>
      </w:r>
      <w:r>
        <w:rPr>
          <w:rFonts w:cstheme="minorHAnsi"/>
          <w:sz w:val="28"/>
          <w:szCs w:val="28"/>
        </w:rPr>
        <w:t>–</w:t>
      </w:r>
      <w:r w:rsidRPr="00E256C0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Failed to load news</w:t>
      </w:r>
    </w:p>
    <w:p w14:paraId="6165AEAD" w14:textId="77777777" w:rsidR="00EB4A51" w:rsidRPr="0008477F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G</w:t>
      </w:r>
      <w:r w:rsidRPr="0008477F">
        <w:rPr>
          <w:rFonts w:cstheme="minorHAnsi"/>
          <w:b/>
          <w:bCs/>
          <w:szCs w:val="24"/>
        </w:rPr>
        <w:t>iven</w:t>
      </w:r>
      <w:r>
        <w:rPr>
          <w:rFonts w:cstheme="minorHAnsi"/>
          <w:b/>
          <w:bCs/>
          <w:szCs w:val="24"/>
        </w:rPr>
        <w:t xml:space="preserve"> - </w:t>
      </w:r>
      <w:r>
        <w:t>there is no internet connection</w:t>
      </w:r>
    </w:p>
    <w:p w14:paraId="14EB102C" w14:textId="77777777" w:rsidR="00EB4A51" w:rsidRPr="0008477F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W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the user successfully signs in to the app</w:t>
      </w:r>
    </w:p>
    <w:p w14:paraId="18D81BFD" w14:textId="6059BA67" w:rsidR="00EB4A51" w:rsidRPr="00BA7042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T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</w:t>
      </w:r>
      <w:r>
        <w:rPr>
          <w:rFonts w:cstheme="minorHAnsi"/>
          <w:b/>
          <w:bCs/>
          <w:szCs w:val="24"/>
        </w:rPr>
        <w:t xml:space="preserve"> </w:t>
      </w:r>
      <w:r>
        <w:t>“failed to load news” error message and a Retry button are displayed</w:t>
      </w:r>
    </w:p>
    <w:p w14:paraId="6D50F5A1" w14:textId="6B14048A" w:rsidR="00BA7042" w:rsidRPr="00BA7042" w:rsidRDefault="00BA7042" w:rsidP="00BA7042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79FEFF7E" wp14:editId="239A6BC9">
            <wp:extent cx="6645910" cy="7177405"/>
            <wp:effectExtent l="0" t="0" r="2540" b="44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66EA2" w14:textId="77777777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S</w:t>
      </w:r>
      <w:r>
        <w:rPr>
          <w:rFonts w:cstheme="minorHAnsi"/>
          <w:sz w:val="28"/>
          <w:szCs w:val="28"/>
        </w:rPr>
        <w:t>cenario 3 – News view button is clicked</w:t>
      </w:r>
    </w:p>
    <w:p w14:paraId="32BF1FC2" w14:textId="015CC386" w:rsidR="00EB4A51" w:rsidRPr="004E409B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G</w:t>
      </w:r>
      <w:r w:rsidRPr="0008477F">
        <w:rPr>
          <w:rFonts w:cstheme="minorHAnsi"/>
          <w:b/>
          <w:bCs/>
          <w:szCs w:val="24"/>
        </w:rPr>
        <w:t xml:space="preserve">iven - </w:t>
      </w:r>
      <w:r>
        <w:t>the news cards are successfully loaded on the screen</w:t>
      </w:r>
    </w:p>
    <w:p w14:paraId="5EC5A42D" w14:textId="39FEC7CD" w:rsidR="004E409B" w:rsidRPr="004E409B" w:rsidRDefault="004E409B" w:rsidP="004E409B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7E43DD75" wp14:editId="54FE3C5E">
            <wp:extent cx="6645910" cy="7177405"/>
            <wp:effectExtent l="0" t="0" r="2540" b="44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22652" w14:textId="7EF189D0" w:rsidR="00EB4A51" w:rsidRPr="004E409B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W</w:t>
      </w:r>
      <w:r w:rsidRPr="0008477F">
        <w:rPr>
          <w:rFonts w:cstheme="minorHAnsi"/>
          <w:b/>
          <w:bCs/>
          <w:szCs w:val="24"/>
        </w:rPr>
        <w:t xml:space="preserve">hen - </w:t>
      </w:r>
      <w:r>
        <w:t>the user clicks on the view button of the card</w:t>
      </w:r>
    </w:p>
    <w:p w14:paraId="1340F0B1" w14:textId="72498563" w:rsidR="004E409B" w:rsidRPr="004E409B" w:rsidRDefault="00D37D72" w:rsidP="004E409B">
      <w:pPr>
        <w:jc w:val="both"/>
        <w:rPr>
          <w:rFonts w:cstheme="minorHAnsi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098F13D7" wp14:editId="33BAD065">
            <wp:extent cx="6645910" cy="7177405"/>
            <wp:effectExtent l="0" t="0" r="2540" b="444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62926" w14:textId="20D97335" w:rsidR="00EB4A51" w:rsidRPr="00D37D72" w:rsidRDefault="00EB4A51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08477F">
        <w:rPr>
          <w:rFonts w:cstheme="minorHAnsi" w:hint="eastAsia"/>
          <w:b/>
          <w:bCs/>
          <w:szCs w:val="24"/>
        </w:rPr>
        <w:t>T</w:t>
      </w:r>
      <w:r w:rsidRPr="0008477F">
        <w:rPr>
          <w:rFonts w:cstheme="minorHAnsi"/>
          <w:b/>
          <w:bCs/>
          <w:szCs w:val="24"/>
        </w:rPr>
        <w:t xml:space="preserve">hen - </w:t>
      </w:r>
      <w:r>
        <w:t>user is navigated to the image of the card</w:t>
      </w:r>
    </w:p>
    <w:p w14:paraId="51257ACA" w14:textId="25ADFD6F" w:rsidR="00D37D72" w:rsidRPr="00D37D72" w:rsidRDefault="00D37D72" w:rsidP="00D37D72">
      <w:pPr>
        <w:rPr>
          <w:rFonts w:cstheme="minorHAnsi" w:hint="eastAsia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EE04758" wp14:editId="2E812BD2">
            <wp:extent cx="6645910" cy="7177405"/>
            <wp:effectExtent l="0" t="0" r="2540" b="444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7D72" w:rsidRPr="00D37D72" w:rsidSect="0008477F">
      <w:headerReference w:type="default" r:id="rId24"/>
      <w:footerReference w:type="default" r:id="rId25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D6EC3" w14:textId="77777777" w:rsidR="004F53E8" w:rsidRDefault="004F53E8" w:rsidP="00403003">
      <w:r>
        <w:separator/>
      </w:r>
    </w:p>
  </w:endnote>
  <w:endnote w:type="continuationSeparator" w:id="0">
    <w:p w14:paraId="12D21AA7" w14:textId="77777777" w:rsidR="004F53E8" w:rsidRDefault="004F53E8" w:rsidP="00403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8032448"/>
      <w:docPartObj>
        <w:docPartGallery w:val="Page Numbers (Bottom of Page)"/>
        <w:docPartUnique/>
      </w:docPartObj>
    </w:sdtPr>
    <w:sdtEndPr/>
    <w:sdtContent>
      <w:p w14:paraId="25377115" w14:textId="43DA3EFE" w:rsidR="00403003" w:rsidRDefault="0040300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16B40BD8" w14:textId="77777777" w:rsidR="00403003" w:rsidRDefault="0040300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B2EE0" w14:textId="77777777" w:rsidR="004F53E8" w:rsidRDefault="004F53E8" w:rsidP="00403003">
      <w:r>
        <w:separator/>
      </w:r>
    </w:p>
  </w:footnote>
  <w:footnote w:type="continuationSeparator" w:id="0">
    <w:p w14:paraId="7F7FA811" w14:textId="77777777" w:rsidR="004F53E8" w:rsidRDefault="004F53E8" w:rsidP="004030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公司"/>
      <w:tag w:val=""/>
      <w:id w:val="-1910833072"/>
      <w:placeholder>
        <w:docPart w:val="824813A6B9A54B7FAC17F69C38D53A43"/>
      </w:placeholder>
      <w:showingPlcHdr/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593396BB" w14:textId="49406319" w:rsidR="00403003" w:rsidRDefault="00403003">
        <w:pPr>
          <w:pStyle w:val="a4"/>
        </w:pPr>
        <w:r w:rsidRPr="00C1461F">
          <w:rPr>
            <w:rStyle w:val="a8"/>
            <w:rFonts w:hint="eastAsia"/>
          </w:rPr>
          <w:t>[</w:t>
        </w:r>
        <w:r w:rsidRPr="00C1461F">
          <w:rPr>
            <w:rStyle w:val="a8"/>
            <w:rFonts w:hint="eastAsia"/>
          </w:rPr>
          <w:t>公司</w:t>
        </w:r>
        <w:r w:rsidRPr="00C1461F">
          <w:rPr>
            <w:rStyle w:val="a8"/>
            <w:rFonts w:hint="eastAsia"/>
          </w:rPr>
          <w:t>]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E11D4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BF82EA4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C403273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6D93E1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BC4161B"/>
    <w:multiLevelType w:val="hybridMultilevel"/>
    <w:tmpl w:val="29E003BA"/>
    <w:lvl w:ilvl="0" w:tplc="ED381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C544CC"/>
    <w:multiLevelType w:val="hybridMultilevel"/>
    <w:tmpl w:val="FE025A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F5C776F"/>
    <w:multiLevelType w:val="hybridMultilevel"/>
    <w:tmpl w:val="17F6800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3">
      <w:start w:val="1"/>
      <w:numFmt w:val="upperRoman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sbQwM7E0NjOyNDJR0lEKTi0uzszPAykwqgUA2sFrgSwAAAA="/>
  </w:docVars>
  <w:rsids>
    <w:rsidRoot w:val="00DD1BB3"/>
    <w:rsid w:val="0008477F"/>
    <w:rsid w:val="002A1278"/>
    <w:rsid w:val="00403003"/>
    <w:rsid w:val="004A3349"/>
    <w:rsid w:val="004B7715"/>
    <w:rsid w:val="004E409B"/>
    <w:rsid w:val="004F53E8"/>
    <w:rsid w:val="008D14DE"/>
    <w:rsid w:val="009668D0"/>
    <w:rsid w:val="00A4777A"/>
    <w:rsid w:val="00B26709"/>
    <w:rsid w:val="00BA7042"/>
    <w:rsid w:val="00C74A07"/>
    <w:rsid w:val="00C90667"/>
    <w:rsid w:val="00CB1CEF"/>
    <w:rsid w:val="00D37D72"/>
    <w:rsid w:val="00DD1BB3"/>
    <w:rsid w:val="00E256C0"/>
    <w:rsid w:val="00E4667E"/>
    <w:rsid w:val="00EB4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14386"/>
  <w15:chartTrackingRefBased/>
  <w15:docId w15:val="{0D5C936F-DFB7-4685-9A09-264030401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300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03003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030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030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030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03003"/>
    <w:rPr>
      <w:sz w:val="20"/>
      <w:szCs w:val="20"/>
    </w:rPr>
  </w:style>
  <w:style w:type="character" w:styleId="a8">
    <w:name w:val="Placeholder Text"/>
    <w:basedOn w:val="a0"/>
    <w:uiPriority w:val="99"/>
    <w:semiHidden/>
    <w:rsid w:val="00403003"/>
    <w:rPr>
      <w:color w:val="808080"/>
    </w:rPr>
  </w:style>
  <w:style w:type="paragraph" w:styleId="a9">
    <w:name w:val="List Paragraph"/>
    <w:basedOn w:val="a"/>
    <w:uiPriority w:val="34"/>
    <w:qFormat/>
    <w:rsid w:val="00B2670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7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4813A6B9A54B7FAC17F69C38D53A4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536F447-32CA-4446-B28C-73889C45FC83}"/>
      </w:docPartPr>
      <w:docPartBody>
        <w:p w:rsidR="00125CC6" w:rsidRDefault="00DA5222">
          <w:r w:rsidRPr="00C1461F">
            <w:rPr>
              <w:rStyle w:val="a3"/>
              <w:rFonts w:hint="eastAsia"/>
            </w:rPr>
            <w:t>[</w:t>
          </w:r>
          <w:r w:rsidRPr="00C1461F">
            <w:rPr>
              <w:rStyle w:val="a3"/>
              <w:rFonts w:hint="eastAsia"/>
            </w:rPr>
            <w:t>公司</w:t>
          </w:r>
          <w:r w:rsidRPr="00C1461F">
            <w:rPr>
              <w:rStyle w:val="a3"/>
              <w:rFonts w:hint="eastAsia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222"/>
    <w:rsid w:val="00125CC6"/>
    <w:rsid w:val="00545AA1"/>
    <w:rsid w:val="005D1879"/>
    <w:rsid w:val="00A90FC8"/>
    <w:rsid w:val="00DA5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5222"/>
    <w:pPr>
      <w:widowControl w:val="0"/>
    </w:pPr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A522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F08CCA-2A53-4F43-9A36-912BE5E7B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8</Pages>
  <Words>534</Words>
  <Characters>3044</Characters>
  <Application>Microsoft Office Word</Application>
  <DocSecurity>0</DocSecurity>
  <Lines>25</Lines>
  <Paragraphs>7</Paragraphs>
  <ScaleCrop>false</ScaleCrop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u</dc:creator>
  <cp:keywords/>
  <dc:description/>
  <cp:lastModifiedBy>Andrew Wu</cp:lastModifiedBy>
  <cp:revision>9</cp:revision>
  <dcterms:created xsi:type="dcterms:W3CDTF">2021-11-25T21:37:00Z</dcterms:created>
  <dcterms:modified xsi:type="dcterms:W3CDTF">2022-03-04T18:42:00Z</dcterms:modified>
</cp:coreProperties>
</file>